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6EC6CA55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B0056A">
        <w:rPr>
          <w:rFonts w:asciiTheme="majorHAnsi" w:hAnsiTheme="majorHAnsi" w:cs="Arial"/>
          <w:sz w:val="22"/>
          <w:szCs w:val="22"/>
        </w:rPr>
        <w:t>24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3072FC">
        <w:rPr>
          <w:rFonts w:asciiTheme="majorHAnsi" w:hAnsiTheme="majorHAnsi" w:cs="Arial"/>
          <w:sz w:val="22"/>
          <w:szCs w:val="22"/>
        </w:rPr>
        <w:t>November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D701CA">
        <w:rPr>
          <w:rFonts w:asciiTheme="majorHAnsi" w:hAnsiTheme="majorHAnsi" w:cs="Arial"/>
          <w:sz w:val="22"/>
          <w:szCs w:val="22"/>
        </w:rPr>
        <w:t>27</w:t>
      </w:r>
      <w:r w:rsidR="002849D9" w:rsidRPr="00EA3CEF">
        <w:rPr>
          <w:rFonts w:asciiTheme="majorHAnsi" w:hAnsiTheme="majorHAnsi" w:cs="Arial"/>
          <w:sz w:val="22"/>
          <w:szCs w:val="22"/>
        </w:rPr>
        <w:t>, 201</w:t>
      </w:r>
      <w:r w:rsidR="00F63B9D">
        <w:rPr>
          <w:rFonts w:asciiTheme="majorHAnsi" w:hAnsiTheme="majorHAnsi" w:cs="Arial"/>
          <w:sz w:val="22"/>
          <w:szCs w:val="22"/>
        </w:rPr>
        <w:t>9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10DE3D8D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072FC" w:rsidRPr="003072FC">
              <w:rPr>
                <w:rFonts w:asciiTheme="majorHAnsi" w:hAnsiTheme="majorHAnsi" w:cs="Arial"/>
                <w:sz w:val="22"/>
                <w:szCs w:val="22"/>
              </w:rPr>
              <w:t>Assembler, Installer, General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163D06BF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3072FC" w:rsidRPr="003072FC">
              <w:rPr>
                <w:rFonts w:ascii="Cambria" w:hAnsi="Cambria" w:cs="Arial"/>
              </w:rPr>
              <w:t>Assembler, Installer, General</w:t>
            </w:r>
          </w:p>
          <w:p w14:paraId="47AFED0D" w14:textId="3E389B2A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072FC" w:rsidRPr="003072FC">
              <w:rPr>
                <w:rFonts w:asciiTheme="majorHAnsi" w:hAnsiTheme="majorHAnsi" w:cs="Arial"/>
                <w:sz w:val="22"/>
                <w:szCs w:val="22"/>
                <w:lang w:val="es-ES"/>
              </w:rPr>
              <w:t>51-2011.00</w:t>
            </w:r>
          </w:p>
          <w:p w14:paraId="4325F7C5" w14:textId="00F5B8A5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0876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1485A984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r. Jon Gustafson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Economic Development Lead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>on</w:t>
            </w:r>
            <w:r w:rsidR="002773AB">
              <w:rPr>
                <w:rFonts w:asciiTheme="majorHAnsi" w:hAnsiTheme="majorHAnsi" w:cs="Arial"/>
                <w:sz w:val="22"/>
                <w:szCs w:val="22"/>
              </w:rPr>
              <w:t>, 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behalf of 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Lockheed Martin Corpor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3072FC" w:rsidRPr="003072FC">
              <w:rPr>
                <w:rFonts w:asciiTheme="majorHAnsi" w:hAnsiTheme="majorHAnsi" w:cs="Arial"/>
                <w:bCs/>
                <w:sz w:val="22"/>
                <w:szCs w:val="22"/>
              </w:rPr>
              <w:t>Assembler, Installer, General</w:t>
            </w:r>
            <w:r w:rsidR="003072FC" w:rsidRPr="003072FC" w:rsidDel="003072FC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>
              <w:rPr>
                <w:rFonts w:asciiTheme="majorHAnsi" w:hAnsiTheme="majorHAnsi" w:cs="Arial"/>
                <w:sz w:val="22"/>
                <w:szCs w:val="22"/>
              </w:rPr>
              <w:t>approach from time-based to competency-based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This revision was approved by the OA Administrator on November</w:t>
            </w:r>
            <w:r w:rsidR="00B0056A">
              <w:rPr>
                <w:rFonts w:asciiTheme="majorHAnsi" w:hAnsiTheme="majorHAnsi" w:cs="Arial"/>
                <w:sz w:val="22"/>
                <w:szCs w:val="22"/>
              </w:rPr>
              <w:t xml:space="preserve"> 7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, 2019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63E9C865" w:rsidR="00C07546" w:rsidRPr="004578B5" w:rsidRDefault="003072FC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3072FC">
              <w:rPr>
                <w:rFonts w:asciiTheme="majorHAnsi" w:eastAsia="Calibri" w:hAnsiTheme="majorHAnsi" w:cs="Arial"/>
                <w:sz w:val="22"/>
                <w:szCs w:val="22"/>
              </w:rPr>
              <w:t>Assembler, Installer, General</w:t>
            </w:r>
            <w:r w:rsidRPr="003072FC" w:rsidDel="003072FC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0ABFAB08" w:rsidR="00C07546" w:rsidRDefault="008A1662" w:rsidP="008A166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erform assembly of electromechanical components, epoxy attach, surface mount technology, connector mate/de-mate, mechanical assembly and hardware torqueing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1FD78AB1" w:rsidR="00C07546" w:rsidRDefault="008A1662" w:rsidP="008A166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Set up and operate standard electronic or mechanical equipment used to develop, produce, and/or test products or process data, as needed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44027F59" w:rsidR="00C07546" w:rsidRDefault="008A1662" w:rsidP="008A1662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Conduct quality inspections on processing line in accordance with quality specifications, as needed.</w:t>
            </w:r>
          </w:p>
          <w:p w14:paraId="1E0C53B8" w14:textId="77777777"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1DDD39E1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p w14:paraId="0CEA1CF1" w14:textId="77777777" w:rsidR="00861D29" w:rsidRDefault="00861D2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0" w:name="_GoBack"/>
          <w:bookmarkStart w:id="1" w:name="_MON_1634025914"/>
          <w:bookmarkEnd w:id="1"/>
          <w:p w14:paraId="7B8FE95C" w14:textId="2FB62776" w:rsidR="00C01761" w:rsidRPr="00EA3CEF" w:rsidRDefault="008E0823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375C3BC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7.25pt;height:49.5pt" o:ole="">
                  <v:imagedata r:id="rId11" o:title=""/>
                </v:shape>
                <o:OLEObject Type="Embed" ProgID="Word.Document.12" ShapeID="_x0000_i1027" DrawAspect="Icon" ObjectID="_1636353961" r:id="rId12">
                  <o:FieldCodes>\s</o:FieldCodes>
                </o:OLEObject>
              </w:object>
            </w:r>
            <w:bookmarkEnd w:id="0"/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A55D2" w14:textId="77777777" w:rsidR="00BA3299" w:rsidRDefault="00BA3299">
      <w:r>
        <w:separator/>
      </w:r>
    </w:p>
  </w:endnote>
  <w:endnote w:type="continuationSeparator" w:id="0">
    <w:p w14:paraId="1C12A0B4" w14:textId="77777777" w:rsidR="00BA3299" w:rsidRDefault="00BA3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F9DE7C" w14:textId="77777777" w:rsidR="00BA3299" w:rsidRDefault="00BA3299">
      <w:r>
        <w:separator/>
      </w:r>
    </w:p>
  </w:footnote>
  <w:footnote w:type="continuationSeparator" w:id="0">
    <w:p w14:paraId="52774588" w14:textId="77777777" w:rsidR="00BA3299" w:rsidRDefault="00BA3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37EA7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573A7"/>
    <w:rsid w:val="008576AD"/>
    <w:rsid w:val="00857EDE"/>
    <w:rsid w:val="00861D29"/>
    <w:rsid w:val="008657D9"/>
    <w:rsid w:val="0086645E"/>
    <w:rsid w:val="00872D05"/>
    <w:rsid w:val="00875481"/>
    <w:rsid w:val="008901CA"/>
    <w:rsid w:val="00895274"/>
    <w:rsid w:val="008A1662"/>
    <w:rsid w:val="008A5C83"/>
    <w:rsid w:val="008B2C3B"/>
    <w:rsid w:val="008C5243"/>
    <w:rsid w:val="008D3D57"/>
    <w:rsid w:val="008E082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0056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01C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1"/>
    <o:shapelayout v:ext="edit">
      <o:idmap v:ext="edit" data="2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FC169-666B-43FB-BF33-0EB06C4FE378}">
  <ds:schemaRefs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2a1ba486-ff2f-4459-80ac-1ab5aa17f82f"/>
  </ds:schemaRefs>
</ds:datastoreItem>
</file>

<file path=customXml/itemProps2.xml><?xml version="1.0" encoding="utf-8"?>
<ds:datastoreItem xmlns:ds="http://schemas.openxmlformats.org/officeDocument/2006/customXml" ds:itemID="{C768FCDA-DED0-4B99-8A70-B95D53F672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FF355C-FA4B-4D97-91D0-01F6269B86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36A3E7-B19B-4BCF-97CB-EE6B4D2C0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8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10-31T18:26:00Z</cp:lastPrinted>
  <dcterms:created xsi:type="dcterms:W3CDTF">2019-11-26T15:58:00Z</dcterms:created>
  <dcterms:modified xsi:type="dcterms:W3CDTF">2019-11-2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